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4A8A50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6DA9038A" w14:textId="00341B1B" w:rsidR="00EB0CF0" w:rsidRPr="00080EAE" w:rsidRDefault="005151BA" w:rsidP="00857D2E">
      <w:pPr>
        <w:rPr>
          <w:rFonts w:ascii="Arial" w:hAnsi="Arial" w:cs="Arial"/>
          <w:b/>
          <w:sz w:val="18"/>
          <w:szCs w:val="18"/>
        </w:rPr>
      </w:pPr>
      <w:r w:rsidRPr="00080EAE">
        <w:rPr>
          <w:rFonts w:ascii="Arial" w:hAnsi="Arial" w:cs="Arial"/>
          <w:noProof/>
          <w:sz w:val="18"/>
          <w:szCs w:val="18"/>
          <w:u w:val="single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6D55DAEA" wp14:editId="3D083DB5">
                <wp:simplePos x="0" y="0"/>
                <wp:positionH relativeFrom="column">
                  <wp:posOffset>675640</wp:posOffset>
                </wp:positionH>
                <wp:positionV relativeFrom="paragraph">
                  <wp:posOffset>58420</wp:posOffset>
                </wp:positionV>
                <wp:extent cx="6123305" cy="1192530"/>
                <wp:effectExtent l="8890" t="13970" r="11430" b="12700"/>
                <wp:wrapNone/>
                <wp:docPr id="112312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3305" cy="1192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B9AC36" w14:textId="2CAFDB4A" w:rsidR="00E240A8" w:rsidRPr="002750F2" w:rsidRDefault="00E240A8" w:rsidP="00BE0F1E">
                            <w:pPr>
                              <w:spacing w:line="360" w:lineRule="auto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Date: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sz w:val="18"/>
                                  <w:szCs w:val="18"/>
                                </w:rPr>
                                <w:alias w:val="DatePlaceholder"/>
                                <w:tag w:val="DatePlaceholder"/>
                                <w:id w:val="-1309779467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Content>
                                <w:proofErr w:type="spellStart"/>
                                <w:r w:rsidR="002B5BAB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DatePlaceholder</w:t>
                                </w:r>
                                <w:proofErr w:type="spellEnd"/>
                              </w:sdtContent>
                            </w:sdt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bCs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38107C25" w14:textId="04E327B4" w:rsidR="00E240A8" w:rsidRDefault="00E240A8" w:rsidP="00EB0CF0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Time: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Cs/>
                                  <w:sz w:val="18"/>
                                  <w:szCs w:val="18"/>
                                </w:rPr>
                                <w:alias w:val="TimePlaceholder"/>
                                <w:tag w:val="TimePlaceholder"/>
                                <w:id w:val="1742520455"/>
                                <w:placeholder>
                                  <w:docPart w:val="DefaultPlaceholder_-1854013440"/>
                                </w:placeholder>
                                <w:text/>
                              </w:sdtPr>
                              <w:sdtContent>
                                <w:proofErr w:type="spellStart"/>
                                <w:r w:rsidR="002B5BAB" w:rsidRPr="002B5BAB">
                                  <w:rPr>
                                    <w:rFonts w:ascii="Arial" w:hAnsi="Arial" w:cs="Arial"/>
                                    <w:bCs/>
                                    <w:sz w:val="18"/>
                                    <w:szCs w:val="18"/>
                                  </w:rPr>
                                  <w:t>TimePlaceholder</w:t>
                                </w:r>
                                <w:proofErr w:type="spellEnd"/>
                              </w:sdtContent>
                            </w:sdt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</w:p>
                          <w:p w14:paraId="6B7759D3" w14:textId="77777777" w:rsidR="00E240A8" w:rsidRDefault="00E240A8" w:rsidP="00B65A1C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Front page</w:t>
                            </w:r>
                            <w:r w:rsidRPr="009E3BEF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 w:rsidRPr="009E3BEF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completed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:    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On admission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During rounds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ab/>
                            </w:r>
                            <w:r w:rsidR="00647EEA"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647EEA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After Rounds</w:t>
                            </w:r>
                            <w:r w:rsidR="00647EEA"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80EAE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Just prior to intubation</w:t>
                            </w:r>
                            <w:r w:rsidR="00B65A1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             </w:t>
                            </w:r>
                            <w:r w:rsidR="001E69EF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1E69EF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After intubation </w:t>
                            </w:r>
                            <w:r w:rsidR="00B65A1C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5A1C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="00B65A1C" w:rsidRPr="00FC5396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Prior to Extubation</w:t>
                            </w:r>
                            <w:r w:rsidR="001E69EF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  </w:t>
                            </w:r>
                          </w:p>
                          <w:p w14:paraId="5CBDF14E" w14:textId="77777777" w:rsidR="00E240A8" w:rsidRDefault="00E240A8" w:rsidP="003B6DF0">
                            <w:pPr>
                              <w:spacing w:line="360" w:lineRule="auto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By ______________________________________________</w:t>
                            </w:r>
                          </w:p>
                          <w:p w14:paraId="7DDF2EB3" w14:textId="77777777" w:rsidR="00E240A8" w:rsidRDefault="00E240A8" w:rsidP="00090C92">
                            <w:pPr>
                              <w:spacing w:line="360" w:lineRule="auto"/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760F8268" w14:textId="77777777" w:rsidR="00E240A8" w:rsidRPr="00080EAE" w:rsidRDefault="00E240A8" w:rsidP="00090C92">
                            <w:pPr>
                              <w:spacing w:line="360" w:lineRule="auto"/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  <w:p w14:paraId="4C0AD9E0" w14:textId="77777777" w:rsidR="00E240A8" w:rsidRPr="00080EAE" w:rsidRDefault="00E240A8" w:rsidP="00EB0CF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D55DAE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3.2pt;margin-top:4.6pt;width:482.15pt;height:93.9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">
                <v:textbox>
                  <w:txbxContent>
                    <w:p w14:paraId="52B9AC36" w14:textId="2CAFDB4A" w:rsidR="00E240A8" w:rsidRPr="002750F2" w:rsidRDefault="00E240A8" w:rsidP="00BE0F1E">
                      <w:pPr>
                        <w:spacing w:line="360" w:lineRule="auto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</w:pP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>Date: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sdt>
                        <w:sdtPr>
                          <w:rPr>
                            <w:rFonts w:ascii="Arial" w:hAnsi="Arial" w:cs="Arial"/>
                            <w:sz w:val="18"/>
                            <w:szCs w:val="18"/>
                          </w:rPr>
                          <w:alias w:val="DatePlaceholder"/>
                          <w:tag w:val="DatePlaceholder"/>
                          <w:id w:val="-1309779467"/>
                          <w:placeholder>
                            <w:docPart w:val="DefaultPlaceholder_-1854013440"/>
                          </w:placeholder>
                          <w:text/>
                        </w:sdtPr>
                        <w:sdtContent>
                          <w:proofErr w:type="spellStart"/>
                          <w:r w:rsidR="002B5BAB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DatePlaceholder</w:t>
                          </w:r>
                          <w:proofErr w:type="spellEnd"/>
                        </w:sdtContent>
                      </w:sdt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bCs/>
                          <w:sz w:val="18"/>
                          <w:szCs w:val="18"/>
                        </w:rPr>
                        <w:tab/>
                      </w:r>
                    </w:p>
                    <w:p w14:paraId="38107C25" w14:textId="04E327B4" w:rsidR="00E240A8" w:rsidRDefault="00E240A8" w:rsidP="00EB0CF0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>Time: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sdt>
                        <w:sdtPr>
                          <w:rPr>
                            <w:rFonts w:ascii="Arial" w:hAnsi="Arial" w:cs="Arial"/>
                            <w:bCs/>
                            <w:sz w:val="18"/>
                            <w:szCs w:val="18"/>
                          </w:rPr>
                          <w:alias w:val="TimePlaceholder"/>
                          <w:tag w:val="TimePlaceholder"/>
                          <w:id w:val="1742520455"/>
                          <w:placeholder>
                            <w:docPart w:val="DefaultPlaceholder_-1854013440"/>
                          </w:placeholder>
                          <w:text/>
                        </w:sdtPr>
                        <w:sdtContent>
                          <w:proofErr w:type="spellStart"/>
                          <w:r w:rsidR="002B5BAB" w:rsidRPr="002B5BAB">
                            <w:rPr>
                              <w:rFonts w:ascii="Arial" w:hAnsi="Arial" w:cs="Arial"/>
                              <w:bCs/>
                              <w:sz w:val="18"/>
                              <w:szCs w:val="18"/>
                            </w:rPr>
                            <w:t>TimePlaceholder</w:t>
                          </w:r>
                          <w:proofErr w:type="spellEnd"/>
                        </w:sdtContent>
                      </w:sdt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</w:p>
                    <w:p w14:paraId="6B7759D3" w14:textId="77777777" w:rsidR="00E240A8" w:rsidRDefault="00E240A8" w:rsidP="00B65A1C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Front page</w:t>
                      </w:r>
                      <w:r w:rsidRPr="009E3BEF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</w:t>
                      </w:r>
                      <w:r w:rsidR="001E69EF" w:rsidRPr="009E3BEF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completed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:    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On admission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During rounds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ab/>
                      </w:r>
                      <w:r w:rsidR="00647EEA"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647EEA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After Rounds</w:t>
                      </w:r>
                      <w:r w:rsidR="00647EEA"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080EAE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Just prior to intubation</w:t>
                      </w:r>
                      <w:r w:rsidR="00B65A1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             </w:t>
                      </w:r>
                      <w:r w:rsidR="001E69EF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1E69EF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After intubation </w:t>
                      </w:r>
                      <w:r w:rsidR="00B65A1C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B65A1C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sym w:font="Wingdings 2" w:char="F0A3"/>
                      </w:r>
                      <w:r w:rsidR="00B65A1C" w:rsidRPr="00FC5396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Prior to Extubation</w:t>
                      </w:r>
                      <w:r w:rsidR="001E69EF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  </w:t>
                      </w:r>
                    </w:p>
                    <w:p w14:paraId="5CBDF14E" w14:textId="77777777" w:rsidR="00E240A8" w:rsidRDefault="00E240A8" w:rsidP="003B6DF0">
                      <w:pPr>
                        <w:spacing w:line="360" w:lineRule="auto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By ______________________________________________</w:t>
                      </w:r>
                    </w:p>
                    <w:p w14:paraId="7DDF2EB3" w14:textId="77777777" w:rsidR="00E240A8" w:rsidRDefault="00E240A8" w:rsidP="00090C92">
                      <w:pPr>
                        <w:spacing w:line="360" w:lineRule="auto"/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760F8268" w14:textId="77777777" w:rsidR="00E240A8" w:rsidRPr="00080EAE" w:rsidRDefault="00E240A8" w:rsidP="00090C92">
                      <w:pPr>
                        <w:spacing w:line="360" w:lineRule="auto"/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  <w:p w14:paraId="4C0AD9E0" w14:textId="77777777" w:rsidR="00E240A8" w:rsidRPr="00080EAE" w:rsidRDefault="00E240A8" w:rsidP="00EB0CF0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7F9B53B" w14:textId="2A5DE0E7" w:rsidR="00EB0CF0" w:rsidRPr="00080EAE" w:rsidRDefault="005151BA" w:rsidP="00857D2E">
      <w:pPr>
        <w:rPr>
          <w:rFonts w:ascii="Arial" w:hAnsi="Arial" w:cs="Arial"/>
          <w:b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11BC222B" wp14:editId="323EB2CB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</w:p>
    <w:p w14:paraId="11AA41B9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4BA80CE8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0903EAB0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764F239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55149CBC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12CDCC84" w14:textId="77777777" w:rsidR="008D2982" w:rsidRDefault="008D2982" w:rsidP="002316B3">
      <w:pPr>
        <w:rPr>
          <w:rFonts w:ascii="Arial" w:hAnsi="Arial" w:cs="Arial"/>
          <w:b/>
          <w:sz w:val="18"/>
          <w:szCs w:val="18"/>
          <w:u w:val="single"/>
        </w:rPr>
      </w:pPr>
    </w:p>
    <w:p w14:paraId="7C2B8CDC" w14:textId="77777777" w:rsidR="00BE0F1E" w:rsidRDefault="00BE0F1E" w:rsidP="002316B3">
      <w:pPr>
        <w:rPr>
          <w:rFonts w:ascii="Arial" w:hAnsi="Arial" w:cs="Arial"/>
          <w:b/>
          <w:sz w:val="18"/>
          <w:szCs w:val="18"/>
          <w:u w:val="single"/>
        </w:rPr>
      </w:pPr>
    </w:p>
    <w:p w14:paraId="2DC7DADF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672455BB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77F9D407" w14:textId="77777777" w:rsidR="001E69EF" w:rsidRDefault="001E69EF" w:rsidP="00A6135A">
      <w:pPr>
        <w:jc w:val="center"/>
        <w:rPr>
          <w:rFonts w:ascii="Arial" w:hAnsi="Arial" w:cs="Arial"/>
          <w:b/>
        </w:rPr>
      </w:pPr>
    </w:p>
    <w:p w14:paraId="4647FC5D" w14:textId="77777777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 xml:space="preserve"> Assessment for ANTICIPATED Airway Management</w:t>
      </w:r>
    </w:p>
    <w:p w14:paraId="52A9644F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477A1373" w14:textId="77777777" w:rsidR="004842A5" w:rsidRPr="00D85C47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3148FA12" w14:textId="77777777" w:rsidR="00544F3B" w:rsidRPr="006F64C9" w:rsidRDefault="00544F3B" w:rsidP="002316B3">
      <w:pPr>
        <w:rPr>
          <w:rFonts w:ascii="Arial" w:hAnsi="Arial" w:cs="Arial"/>
          <w:b/>
          <w:sz w:val="16"/>
          <w:szCs w:val="16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7822"/>
        <w:gridCol w:w="908"/>
        <w:gridCol w:w="720"/>
      </w:tblGrid>
      <w:tr w:rsidR="00E0587D" w:rsidRPr="009E3BEF" w14:paraId="4B40F876" w14:textId="77777777" w:rsidTr="00184A50">
        <w:trPr>
          <w:cantSplit/>
          <w:trHeight w:val="144"/>
        </w:trPr>
        <w:tc>
          <w:tcPr>
            <w:tcW w:w="1080" w:type="dxa"/>
            <w:vMerge w:val="restart"/>
          </w:tcPr>
          <w:p w14:paraId="57AE4F77" w14:textId="77777777" w:rsidR="00E0587D" w:rsidRPr="00D85C47" w:rsidRDefault="00876B97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ifficult Airway</w:t>
            </w: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552B7AA5" w14:textId="77777777" w:rsidR="00E0587D" w:rsidRPr="009E3BEF" w:rsidRDefault="00876B97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</w:t>
            </w:r>
            <w:r w:rsidR="00E0587D"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istory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 xml:space="preserve"> of difficult airway?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000CF3CC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0BF18326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E0587D" w:rsidRPr="009E3BEF" w14:paraId="6D894E61" w14:textId="77777777" w:rsidTr="002E0E5A">
        <w:trPr>
          <w:cantSplit/>
          <w:trHeight w:val="144"/>
        </w:trPr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16889C15" w14:textId="77777777" w:rsidR="00E0587D" w:rsidRPr="00D85C47" w:rsidRDefault="00E0587D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11D89165" w14:textId="77777777" w:rsidR="00E0587D" w:rsidRDefault="00544F3B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Physical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>?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e.g. s</w:t>
            </w:r>
            <w:r w:rsidR="00E0587D">
              <w:rPr>
                <w:rFonts w:ascii="Arial" w:hAnsi="Arial" w:cs="Arial"/>
                <w:bCs/>
                <w:sz w:val="20"/>
                <w:szCs w:val="20"/>
              </w:rPr>
              <w:t>mall mouth, small jaw, large tongue, or short neck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3C4E9946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2E5AD425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2B83033" w14:textId="77777777" w:rsidTr="00BE5367">
        <w:trPr>
          <w:cantSplit/>
          <w:trHeight w:val="144"/>
        </w:trPr>
        <w:tc>
          <w:tcPr>
            <w:tcW w:w="1080" w:type="dxa"/>
            <w:vMerge w:val="restart"/>
            <w:shd w:val="clear" w:color="auto" w:fill="DBE5F1"/>
          </w:tcPr>
          <w:p w14:paraId="4790CF42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t R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k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o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196BDFBC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5A72F115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High risk for rap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esatur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during intubation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6979EE7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1B7C975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11F6EF80" w14:textId="77777777" w:rsidTr="00BE5367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6F1DCBD3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5215070" w14:textId="77777777" w:rsidR="00B9139A" w:rsidRDefault="00B9139A" w:rsidP="00D85C47">
            <w:pPr>
              <w:spacing w:before="20" w:after="2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creased ICP, pulmonary hypertension, need to avo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ypercarbia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A17B586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A9BB18C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5AF24025" w14:textId="77777777" w:rsidTr="001F6AE1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494EB859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shd w:val="clear" w:color="auto" w:fill="DBE5F1"/>
            <w:vAlign w:val="center"/>
          </w:tcPr>
          <w:p w14:paraId="6C0306AC" w14:textId="77777777" w:rsidR="00B9139A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Unstable hemodynamics</w:t>
            </w:r>
            <w:r w:rsidRPr="009E3BEF">
              <w:rPr>
                <w:rFonts w:ascii="Arial" w:hAnsi="Arial" w:cs="Arial"/>
                <w:bCs/>
                <w:sz w:val="20"/>
                <w:szCs w:val="20"/>
              </w:rPr>
              <w:t xml:space="preserve"> (e.g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hypovolemia, potential need for fluid bolus, vasopressor, CPR)</w:t>
            </w:r>
          </w:p>
        </w:tc>
        <w:tc>
          <w:tcPr>
            <w:tcW w:w="908" w:type="dxa"/>
            <w:shd w:val="clear" w:color="auto" w:fill="DBE5F1"/>
            <w:vAlign w:val="center"/>
          </w:tcPr>
          <w:p w14:paraId="4B23D43E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BE5F1"/>
            <w:vAlign w:val="center"/>
          </w:tcPr>
          <w:p w14:paraId="38922DC2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250B949A" w14:textId="77777777" w:rsidTr="00BE5367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1A93AF06" w14:textId="77777777" w:rsidR="00B9139A" w:rsidRPr="00D85C47" w:rsidRDefault="00B9139A" w:rsidP="00B9139A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2EAE3C04" w14:textId="77777777" w:rsidR="00B9139A" w:rsidRDefault="00B9139A" w:rsidP="00B9139A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ther risk factors? _____________________________________________________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D414030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7B48705D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</w:tbl>
    <w:p w14:paraId="48509250" w14:textId="77777777" w:rsidR="009E3BEF" w:rsidRPr="006F64C9" w:rsidRDefault="009E3BEF" w:rsidP="009E3BEF">
      <w:pPr>
        <w:jc w:val="center"/>
        <w:rPr>
          <w:rFonts w:ascii="Arial" w:hAnsi="Arial" w:cs="Arial"/>
          <w:sz w:val="16"/>
          <w:szCs w:val="16"/>
        </w:rPr>
      </w:pPr>
    </w:p>
    <w:p w14:paraId="5609F402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56E2CE9C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561D275D" w14:textId="77777777" w:rsidR="00B118CF" w:rsidRDefault="009E3BEF" w:rsidP="00AB6F6C">
      <w:pPr>
        <w:rPr>
          <w:rFonts w:ascii="Arial" w:hAnsi="Arial" w:cs="Arial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</w:p>
    <w:p w14:paraId="377BFBD1" w14:textId="77777777" w:rsidR="00EE2C6A" w:rsidRPr="00EE2C6A" w:rsidRDefault="00EE2C6A" w:rsidP="00AB6F6C">
      <w:pPr>
        <w:rPr>
          <w:rFonts w:ascii="Arial" w:hAnsi="Arial" w:cs="Arial"/>
          <w:sz w:val="8"/>
          <w:szCs w:val="8"/>
        </w:rPr>
      </w:pPr>
    </w:p>
    <w:p w14:paraId="2A786362" w14:textId="77777777" w:rsidR="00232643" w:rsidRPr="00B118CF" w:rsidRDefault="00232643" w:rsidP="00AB6F6C">
      <w:pPr>
        <w:rPr>
          <w:rFonts w:ascii="Arial" w:hAnsi="Arial" w:cs="Arial"/>
          <w:sz w:val="20"/>
          <w:szCs w:val="20"/>
        </w:rPr>
      </w:pPr>
      <w:r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esiden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B118CF" w:rsidRPr="00B118CF">
        <w:rPr>
          <w:rFonts w:ascii="Arial" w:hAnsi="Arial" w:cs="Arial"/>
          <w:sz w:val="20"/>
          <w:szCs w:val="20"/>
        </w:rPr>
        <w:t xml:space="preserve"> Fellow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D526F7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NP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Atte</w:t>
      </w:r>
      <w:r w:rsidR="00B118CF" w:rsidRPr="00B118CF">
        <w:rPr>
          <w:rFonts w:ascii="Arial" w:hAnsi="Arial" w:cs="Arial"/>
          <w:sz w:val="20"/>
          <w:szCs w:val="20"/>
        </w:rPr>
        <w:t xml:space="preserve">nding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Anesthesiologis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ENT physician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EE2FB1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T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41C0B" w:rsidRPr="00B118CF">
        <w:rPr>
          <w:rFonts w:ascii="Arial" w:hAnsi="Arial" w:cs="Arial"/>
          <w:sz w:val="20"/>
          <w:szCs w:val="20"/>
        </w:rPr>
        <w:t>Other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-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Specify below</w:t>
      </w:r>
      <w:r w:rsidR="00B118CF" w:rsidRPr="00B118CF">
        <w:rPr>
          <w:rFonts w:ascii="Arial" w:hAnsi="Arial" w:cs="Arial"/>
          <w:sz w:val="20"/>
          <w:szCs w:val="20"/>
        </w:rPr>
        <w:t>:</w:t>
      </w:r>
    </w:p>
    <w:p w14:paraId="67897400" w14:textId="77777777" w:rsidR="009E3BEF" w:rsidRDefault="009E3BEF" w:rsidP="009E3BEF">
      <w:pPr>
        <w:spacing w:line="360" w:lineRule="auto"/>
        <w:rPr>
          <w:rFonts w:ascii="Arial" w:hAnsi="Arial" w:cs="Arial"/>
        </w:rPr>
      </w:pPr>
      <w:r w:rsidRPr="00AB6F6C">
        <w:rPr>
          <w:rFonts w:ascii="Arial" w:hAnsi="Arial" w:cs="Arial"/>
        </w:rPr>
        <w:t>___________________________________________________________</w:t>
      </w:r>
      <w:r w:rsidR="00AB6F6C">
        <w:rPr>
          <w:rFonts w:ascii="Arial" w:hAnsi="Arial" w:cs="Arial"/>
        </w:rPr>
        <w:t>___________________</w:t>
      </w:r>
    </w:p>
    <w:p w14:paraId="1F341631" w14:textId="45CAACB1" w:rsidR="00C813AF" w:rsidRPr="00C813AF" w:rsidRDefault="005151BA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9779978" wp14:editId="55D775AF">
                <wp:simplePos x="0" y="0"/>
                <wp:positionH relativeFrom="column">
                  <wp:posOffset>-65405</wp:posOffset>
                </wp:positionH>
                <wp:positionV relativeFrom="paragraph">
                  <wp:posOffset>186055</wp:posOffset>
                </wp:positionV>
                <wp:extent cx="6745605" cy="1796415"/>
                <wp:effectExtent l="10795" t="10160" r="15875" b="12700"/>
                <wp:wrapNone/>
                <wp:docPr id="959117483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5605" cy="17964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F32A2CB" id="Rectangle 49" o:spid="_x0000_s1026" style="position:absolute;margin-left:-5.15pt;margin-top:14.65pt;width:531.15pt;height:141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" filled="f" strokeweight="1.5pt"/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Residen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Fellow   </w:t>
      </w:r>
      <w:r w:rsidR="004153EC" w:rsidRPr="004153EC">
        <w:rPr>
          <w:rFonts w:ascii="Arial" w:hAnsi="Arial" w:cs="Arial"/>
          <w:sz w:val="20"/>
          <w:szCs w:val="20"/>
        </w:rPr>
        <w:t xml:space="preserve"> NP 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Attending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CE37E8">
        <w:rPr>
          <w:rFonts w:ascii="Arial" w:hAnsi="Arial" w:cs="Arial"/>
          <w:sz w:val="20"/>
          <w:szCs w:val="20"/>
        </w:rPr>
        <w:t xml:space="preserve">R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0A2212">
        <w:rPr>
          <w:rFonts w:ascii="Arial" w:hAnsi="Arial" w:cs="Arial"/>
          <w:sz w:val="20"/>
          <w:szCs w:val="20"/>
        </w:rPr>
        <w:t>Other (Specify) __________</w:t>
      </w:r>
      <w:r w:rsidR="00006E10">
        <w:rPr>
          <w:rFonts w:ascii="Arial" w:hAnsi="Arial" w:cs="Arial"/>
          <w:sz w:val="20"/>
          <w:szCs w:val="20"/>
        </w:rPr>
        <w:t>___________</w:t>
      </w:r>
    </w:p>
    <w:p w14:paraId="2C4428BF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4DDC0426" w14:textId="77777777" w:rsidR="009E3BEF" w:rsidRDefault="009E3BEF" w:rsidP="00626D01">
      <w:pPr>
        <w:rPr>
          <w:rFonts w:ascii="Arial" w:hAnsi="Arial" w:cs="Arial"/>
          <w:sz w:val="20"/>
          <w:szCs w:val="20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How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930783" w:rsidRPr="002169BA">
        <w:rPr>
          <w:rFonts w:ascii="Arial" w:hAnsi="Arial" w:cs="Arial"/>
          <w:b/>
          <w:sz w:val="20"/>
          <w:szCs w:val="20"/>
        </w:rPr>
        <w:t>M</w:t>
      </w:r>
      <w:r w:rsidR="00232643" w:rsidRPr="002169BA">
        <w:rPr>
          <w:rFonts w:ascii="Arial" w:hAnsi="Arial" w:cs="Arial"/>
          <w:b/>
          <w:sz w:val="20"/>
          <w:szCs w:val="20"/>
        </w:rPr>
        <w:t>ethod:</w:t>
      </w:r>
      <w:r w:rsidR="00232643" w:rsidRPr="00930783">
        <w:rPr>
          <w:rFonts w:ascii="Arial" w:hAnsi="Arial" w:cs="Arial"/>
          <w:sz w:val="20"/>
          <w:szCs w:val="20"/>
        </w:rPr>
        <w:t xml:space="preserve"> </w:t>
      </w:r>
      <w:r w:rsidR="00F41C0B" w:rsidRPr="00BC708E">
        <w:rPr>
          <w:rFonts w:ascii="Arial" w:hAnsi="Arial" w:cs="Arial"/>
        </w:rPr>
        <w:sym w:font="Wingdings 2" w:char="F0A3"/>
      </w:r>
      <w:r w:rsidR="00BC708E">
        <w:rPr>
          <w:rFonts w:ascii="Arial" w:hAnsi="Arial" w:cs="Arial"/>
        </w:rPr>
        <w:t xml:space="preserve"> </w:t>
      </w:r>
      <w:r w:rsidR="00F41C0B" w:rsidRPr="00930783">
        <w:rPr>
          <w:rFonts w:ascii="Arial" w:hAnsi="Arial" w:cs="Arial"/>
          <w:sz w:val="20"/>
          <w:szCs w:val="20"/>
        </w:rPr>
        <w:t>oral vs.</w:t>
      </w:r>
      <w:r w:rsidR="00F41C0B" w:rsidRPr="00BC708E">
        <w:rPr>
          <w:rFonts w:ascii="Arial" w:hAnsi="Arial" w:cs="Arial"/>
          <w:b/>
        </w:rPr>
        <w:sym w:font="Wingdings 2" w:char="F0A3"/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930783">
        <w:rPr>
          <w:rFonts w:ascii="Arial" w:hAnsi="Arial" w:cs="Arial"/>
          <w:sz w:val="20"/>
          <w:szCs w:val="20"/>
        </w:rPr>
        <w:t>nasal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  <w:r w:rsidR="00207789" w:rsidRPr="00207789">
        <w:rPr>
          <w:rFonts w:ascii="Arial" w:hAnsi="Arial" w:cs="Arial"/>
          <w:b/>
          <w:sz w:val="20"/>
          <w:szCs w:val="20"/>
        </w:rPr>
        <w:t>ETT Type:</w:t>
      </w:r>
      <w:r w:rsidR="00207789" w:rsidRPr="00207789">
        <w:rPr>
          <w:rFonts w:ascii="Arial" w:hAnsi="Arial" w:cs="Arial"/>
          <w:sz w:val="20"/>
          <w:szCs w:val="20"/>
        </w:rPr>
        <w:t xml:space="preserve">   </w:t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Cuffed</w:t>
      </w:r>
      <w:r w:rsidR="00207789" w:rsidRPr="00207789">
        <w:rPr>
          <w:rFonts w:ascii="Arial" w:hAnsi="Arial" w:cs="Arial"/>
          <w:sz w:val="20"/>
          <w:szCs w:val="20"/>
        </w:rPr>
        <w:tab/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Uncuffed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</w:p>
    <w:p w14:paraId="0C97FAB4" w14:textId="77777777" w:rsidR="002169BA" w:rsidRPr="00626D01" w:rsidRDefault="002169BA" w:rsidP="00626D01">
      <w:pPr>
        <w:rPr>
          <w:rFonts w:ascii="Arial" w:hAnsi="Arial" w:cs="Arial"/>
          <w:sz w:val="4"/>
          <w:szCs w:val="4"/>
        </w:rPr>
      </w:pPr>
    </w:p>
    <w:p w14:paraId="3D797726" w14:textId="77777777" w:rsidR="00207789" w:rsidRPr="00207789" w:rsidRDefault="00AB6F6C" w:rsidP="00626D01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  <w:sz w:val="20"/>
          <w:szCs w:val="20"/>
        </w:rPr>
        <w:t>ETT Size:</w:t>
      </w:r>
      <w:r>
        <w:rPr>
          <w:rFonts w:ascii="Arial" w:hAnsi="Arial" w:cs="Arial"/>
          <w:sz w:val="20"/>
          <w:szCs w:val="20"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3.0 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proofErr w:type="gramStart"/>
      <w:r>
        <w:rPr>
          <w:rFonts w:ascii="Arial" w:hAnsi="Arial" w:cs="Arial"/>
          <w:sz w:val="20"/>
          <w:szCs w:val="20"/>
        </w:rPr>
        <w:t>3.5</w:t>
      </w:r>
      <w:r w:rsidR="00FC34F4">
        <w:rPr>
          <w:rFonts w:ascii="Arial" w:hAnsi="Arial" w:cs="Arial"/>
          <w:b/>
        </w:rPr>
        <w:t xml:space="preserve">  </w:t>
      </w:r>
      <w:r w:rsidRPr="00AB6F6C">
        <w:rPr>
          <w:rFonts w:ascii="Arial" w:hAnsi="Arial" w:cs="Arial"/>
          <w:b/>
        </w:rPr>
        <w:t></w:t>
      </w:r>
      <w:proofErr w:type="gramEnd"/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0</w:t>
      </w:r>
      <w:r w:rsidRPr="00AB6F6C">
        <w:rPr>
          <w:rFonts w:ascii="Arial" w:hAnsi="Arial" w:cs="Arial"/>
          <w:b/>
        </w:rPr>
        <w:tab/>
      </w:r>
      <w:r w:rsidR="00FC34F4">
        <w:rPr>
          <w:rFonts w:ascii="Arial" w:hAnsi="Arial" w:cs="Arial"/>
          <w:b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>8.0</w:t>
      </w:r>
      <w:r w:rsidR="008E4AF2">
        <w:rPr>
          <w:rFonts w:ascii="Arial" w:hAnsi="Arial" w:cs="Arial"/>
          <w:sz w:val="20"/>
          <w:szCs w:val="20"/>
        </w:rPr>
        <w:t xml:space="preserve"> </w:t>
      </w:r>
      <w:r w:rsidR="00207789">
        <w:rPr>
          <w:rFonts w:ascii="Arial" w:hAnsi="Arial" w:cs="Arial"/>
          <w:sz w:val="20"/>
          <w:szCs w:val="20"/>
        </w:rPr>
        <w:t xml:space="preserve"> </w:t>
      </w:r>
      <w:r w:rsidR="008E4AF2" w:rsidRPr="008E4AF2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sz w:val="20"/>
          <w:szCs w:val="20"/>
        </w:rPr>
        <w:t>Other: ____</w:t>
      </w:r>
    </w:p>
    <w:p w14:paraId="77DCC9A3" w14:textId="77777777" w:rsidR="00207789" w:rsidRDefault="00207789" w:rsidP="002169BA">
      <w:pPr>
        <w:rPr>
          <w:rFonts w:ascii="Arial" w:hAnsi="Arial" w:cs="Arial"/>
          <w:sz w:val="20"/>
          <w:szCs w:val="20"/>
        </w:rPr>
      </w:pPr>
      <w:r w:rsidRPr="00207789">
        <w:rPr>
          <w:rFonts w:ascii="Arial" w:hAnsi="Arial" w:cs="Arial"/>
          <w:b/>
          <w:sz w:val="20"/>
          <w:szCs w:val="20"/>
        </w:rPr>
        <w:t>Device: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CE37E8" w:rsidRPr="00207789">
        <w:rPr>
          <w:rFonts w:ascii="Arial" w:hAnsi="Arial" w:cs="Arial"/>
          <w:sz w:val="20"/>
          <w:szCs w:val="20"/>
        </w:rPr>
        <w:t xml:space="preserve">Laryngoscope </w:t>
      </w:r>
      <w:r w:rsidR="00CE37E8" w:rsidRPr="00207789">
        <w:rPr>
          <w:rFonts w:ascii="Arial" w:hAnsi="Arial" w:cs="Arial"/>
          <w:sz w:val="20"/>
          <w:szCs w:val="20"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E4AF2" w:rsidRPr="008E4AF2">
        <w:rPr>
          <w:rFonts w:ascii="Arial" w:hAnsi="Arial" w:cs="Arial"/>
          <w:sz w:val="20"/>
          <w:szCs w:val="20"/>
        </w:rPr>
        <w:t xml:space="preserve">LMA _____   </w:t>
      </w:r>
      <w:r w:rsidRPr="00207789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>Glidescope</w:t>
      </w:r>
      <w:r w:rsidR="007A5500">
        <w:rPr>
          <w:rFonts w:ascii="Arial" w:hAnsi="Arial" w:cs="Arial"/>
          <w:sz w:val="20"/>
          <w:szCs w:val="20"/>
        </w:rPr>
        <w:t xml:space="preserve"> _____</w:t>
      </w:r>
      <w:r w:rsidRPr="0020778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7A5500">
        <w:rPr>
          <w:rFonts w:ascii="Arial" w:hAnsi="Arial" w:cs="Arial"/>
          <w:sz w:val="20"/>
          <w:szCs w:val="20"/>
        </w:rPr>
        <w:t>Other: ____________</w:t>
      </w:r>
    </w:p>
    <w:p w14:paraId="6C307470" w14:textId="77777777" w:rsidR="00207789" w:rsidRPr="00626D01" w:rsidRDefault="00207789" w:rsidP="002169BA">
      <w:pPr>
        <w:rPr>
          <w:rFonts w:ascii="Arial" w:hAnsi="Arial" w:cs="Arial"/>
          <w:b/>
        </w:rPr>
      </w:pPr>
      <w:r w:rsidRPr="00626D0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626D01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626D01">
        <w:rPr>
          <w:rFonts w:ascii="Arial" w:hAnsi="Arial" w:cs="Arial"/>
          <w:sz w:val="20"/>
          <w:szCs w:val="20"/>
        </w:rPr>
        <w:t>Mac ______</w:t>
      </w:r>
      <w:r w:rsidR="00626D01">
        <w:rPr>
          <w:rFonts w:ascii="Arial" w:hAnsi="Arial" w:cs="Arial"/>
          <w:b/>
        </w:rPr>
        <w:tab/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626D01" w:rsidRPr="00626D01">
        <w:rPr>
          <w:rFonts w:ascii="Arial" w:hAnsi="Arial" w:cs="Arial"/>
          <w:sz w:val="20"/>
          <w:szCs w:val="20"/>
        </w:rPr>
        <w:t>Miller</w:t>
      </w:r>
      <w:r w:rsidR="00626D01">
        <w:rPr>
          <w:rFonts w:ascii="Arial" w:hAnsi="Arial" w:cs="Arial"/>
          <w:b/>
        </w:rPr>
        <w:t xml:space="preserve"> ______ </w:t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8E4AF2">
        <w:rPr>
          <w:rFonts w:ascii="Arial" w:hAnsi="Arial" w:cs="Arial"/>
          <w:sz w:val="20"/>
          <w:szCs w:val="20"/>
        </w:rPr>
        <w:t>Wis-</w:t>
      </w:r>
      <w:r w:rsidR="00CE37E8">
        <w:rPr>
          <w:rFonts w:ascii="Arial" w:hAnsi="Arial" w:cs="Arial"/>
          <w:sz w:val="20"/>
          <w:szCs w:val="20"/>
        </w:rPr>
        <w:t>Hipple _</w:t>
      </w:r>
      <w:r w:rsidR="00626D01">
        <w:rPr>
          <w:rFonts w:ascii="Arial" w:hAnsi="Arial" w:cs="Arial"/>
          <w:sz w:val="20"/>
          <w:szCs w:val="20"/>
        </w:rPr>
        <w:t>______</w:t>
      </w:r>
      <w:r w:rsidR="00626D01">
        <w:rPr>
          <w:rFonts w:ascii="Arial" w:hAnsi="Arial" w:cs="Arial"/>
          <w:b/>
        </w:rPr>
        <w:t xml:space="preserve">  </w:t>
      </w:r>
    </w:p>
    <w:p w14:paraId="19EFE134" w14:textId="77777777" w:rsidR="002169BA" w:rsidRPr="007C3E2E" w:rsidRDefault="002169BA" w:rsidP="002169BA">
      <w:pPr>
        <w:rPr>
          <w:rFonts w:ascii="Arial" w:hAnsi="Arial" w:cs="Arial"/>
          <w:sz w:val="4"/>
          <w:szCs w:val="4"/>
        </w:rPr>
      </w:pPr>
    </w:p>
    <w:p w14:paraId="229F4CC0" w14:textId="77777777" w:rsidR="008E4AF2" w:rsidRDefault="00930783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  <w:sz w:val="20"/>
          <w:szCs w:val="20"/>
        </w:rPr>
        <w:t>Meds</w:t>
      </w:r>
      <w:r w:rsidR="00AB6F6C" w:rsidRPr="002169BA">
        <w:rPr>
          <w:rFonts w:ascii="Arial" w:hAnsi="Arial" w:cs="Arial"/>
          <w:b/>
          <w:sz w:val="20"/>
          <w:szCs w:val="20"/>
        </w:rPr>
        <w:t>:</w:t>
      </w:r>
      <w:r w:rsidR="00AB6F6C">
        <w:rPr>
          <w:rFonts w:ascii="Arial" w:hAnsi="Arial" w:cs="Arial"/>
          <w:sz w:val="20"/>
          <w:szCs w:val="20"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>
        <w:rPr>
          <w:rFonts w:ascii="Arial" w:hAnsi="Arial" w:cs="Arial"/>
          <w:sz w:val="20"/>
          <w:szCs w:val="20"/>
        </w:rPr>
        <w:t>Atropine ____mg</w:t>
      </w:r>
      <w:r w:rsidR="00AB6F6C">
        <w:rPr>
          <w:rFonts w:ascii="Arial" w:hAnsi="Arial" w:cs="Arial"/>
          <w:b/>
        </w:rPr>
        <w:t xml:space="preserve">  </w:t>
      </w:r>
      <w:r w:rsidR="002169BA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Glycopyrrolate</w:t>
      </w:r>
      <w:r w:rsidR="00AB6F6C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___</w:t>
      </w:r>
      <w:r w:rsidR="00AB6F6C">
        <w:rPr>
          <w:rFonts w:ascii="Arial" w:hAnsi="Arial" w:cs="Arial"/>
          <w:sz w:val="20"/>
          <w:szCs w:val="20"/>
        </w:rPr>
        <w:t>_mcg</w:t>
      </w:r>
      <w:r w:rsidR="00AB6F6C" w:rsidRPr="00AB6F6C">
        <w:rPr>
          <w:rFonts w:ascii="Arial" w:hAnsi="Arial" w:cs="Arial"/>
          <w:b/>
        </w:rPr>
        <w:tab/>
      </w:r>
      <w:r w:rsidR="002169BA">
        <w:rPr>
          <w:rFonts w:ascii="Arial" w:hAnsi="Arial" w:cs="Arial"/>
          <w:b/>
        </w:rPr>
        <w:t xml:space="preserve"> </w:t>
      </w:r>
    </w:p>
    <w:p w14:paraId="545038D1" w14:textId="77777777" w:rsidR="008E4AF2" w:rsidRDefault="008E4AF2" w:rsidP="008E4AF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Fentanyl ____mcg</w:t>
      </w:r>
      <w:r w:rsidR="00AB6F6C" w:rsidRPr="00AB6F6C">
        <w:rPr>
          <w:rFonts w:ascii="Arial" w:hAnsi="Arial" w:cs="Arial"/>
          <w:b/>
        </w:rPr>
        <w:tab/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Midazolam ____mg</w:t>
      </w:r>
      <w:r w:rsidRPr="008E4AF2"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Ketamine ____mg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Propofol _____mg</w:t>
      </w:r>
    </w:p>
    <w:p w14:paraId="24A08650" w14:textId="77777777" w:rsidR="00CE37E8" w:rsidRDefault="008E4AF2" w:rsidP="002169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Rocuronium _____</w:t>
      </w:r>
      <w:r w:rsidR="00CE37E8">
        <w:rPr>
          <w:rFonts w:ascii="Arial" w:hAnsi="Arial" w:cs="Arial"/>
          <w:sz w:val="20"/>
          <w:szCs w:val="20"/>
        </w:rPr>
        <w:t xml:space="preserve">mg </w:t>
      </w:r>
      <w:r w:rsidR="00CE37E8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Vecuronium ____mg</w:t>
      </w:r>
      <w:r w:rsidRPr="008E4AF2">
        <w:rPr>
          <w:rFonts w:ascii="Arial" w:hAnsi="Arial" w:cs="Arial"/>
          <w:b/>
        </w:rPr>
        <w:t xml:space="preserve">    </w:t>
      </w:r>
    </w:p>
    <w:p w14:paraId="3D4D837A" w14:textId="77777777" w:rsidR="00232643" w:rsidRPr="008E4AF2" w:rsidRDefault="00CE37E8" w:rsidP="002169BA">
      <w:pPr>
        <w:rPr>
          <w:rFonts w:ascii="Arial" w:hAnsi="Arial" w:cs="Arial"/>
          <w:b/>
        </w:rPr>
      </w:pPr>
      <w:r w:rsidRPr="00CE37E8">
        <w:rPr>
          <w:rFonts w:ascii="Arial" w:hAnsi="Arial" w:cs="Arial"/>
          <w:b/>
          <w:sz w:val="20"/>
        </w:rPr>
        <w:t>Apneic</w:t>
      </w:r>
      <w:r>
        <w:rPr>
          <w:rFonts w:ascii="Arial" w:hAnsi="Arial" w:cs="Arial"/>
          <w:b/>
        </w:rPr>
        <w:t xml:space="preserve"> </w:t>
      </w:r>
      <w:r w:rsidRPr="00CE37E8">
        <w:rPr>
          <w:rFonts w:ascii="Arial" w:hAnsi="Arial" w:cs="Arial"/>
          <w:b/>
          <w:sz w:val="20"/>
        </w:rPr>
        <w:t xml:space="preserve">Oxygenation: </w:t>
      </w:r>
      <w:r w:rsidR="00AB6F6C" w:rsidRPr="00AB6F6C">
        <w:rPr>
          <w:rFonts w:ascii="Arial" w:hAnsi="Arial" w:cs="Arial"/>
          <w:b/>
        </w:rPr>
        <w:tab/>
      </w:r>
      <w:r w:rsidRPr="00CE37E8">
        <w:rPr>
          <w:rFonts w:ascii="Arial" w:hAnsi="Arial" w:cs="Arial"/>
          <w:sz w:val="20"/>
        </w:rPr>
        <w:t>Yes</w:t>
      </w:r>
      <w:r>
        <w:rPr>
          <w:rFonts w:ascii="Arial" w:hAnsi="Arial" w:cs="Arial"/>
          <w:sz w:val="20"/>
        </w:rPr>
        <w:t xml:space="preserve"> </w:t>
      </w:r>
      <w:r w:rsidRPr="00CE37E8">
        <w:rPr>
          <w:rFonts w:ascii="Arial" w:hAnsi="Arial" w:cs="Arial"/>
          <w:sz w:val="20"/>
        </w:rPr>
        <w:t xml:space="preserve">  No   ____L/min (&lt;1 y = 5L; 1-7y = 10 L; &gt; 8 y = 15L)</w:t>
      </w:r>
    </w:p>
    <w:p w14:paraId="61B9C60C" w14:textId="77777777" w:rsidR="007A5500" w:rsidRPr="00090832" w:rsidRDefault="007A5500" w:rsidP="009E3BEF">
      <w:pPr>
        <w:spacing w:line="360" w:lineRule="auto"/>
        <w:rPr>
          <w:rFonts w:ascii="Arial" w:hAnsi="Arial" w:cs="Arial"/>
          <w:b/>
          <w:sz w:val="16"/>
          <w:szCs w:val="16"/>
        </w:rPr>
      </w:pPr>
      <w:r w:rsidRPr="007A5500">
        <w:rPr>
          <w:rFonts w:ascii="Arial" w:hAnsi="Arial" w:cs="Arial"/>
          <w:b/>
          <w:sz w:val="20"/>
          <w:szCs w:val="20"/>
        </w:rPr>
        <w:t>Other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8E4AF2">
        <w:rPr>
          <w:rFonts w:ascii="Arial" w:hAnsi="Arial" w:cs="Arial"/>
        </w:rPr>
        <w:t>_________________________________________________________________________</w:t>
      </w:r>
    </w:p>
    <w:p w14:paraId="2EEF9553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38405843" w14:textId="77777777" w:rsidR="009E3BEF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1786C448" w14:textId="77777777" w:rsidR="00EE2C6A" w:rsidRPr="007C3E2E" w:rsidRDefault="00EE2C6A" w:rsidP="002169BA">
      <w:pPr>
        <w:rPr>
          <w:rFonts w:ascii="Arial" w:hAnsi="Arial" w:cs="Arial"/>
          <w:sz w:val="4"/>
          <w:szCs w:val="4"/>
        </w:rPr>
      </w:pPr>
    </w:p>
    <w:p w14:paraId="2824ABA4" w14:textId="77777777" w:rsidR="00C25786" w:rsidRDefault="002169BA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Prior to procedure </w:t>
      </w:r>
      <w:proofErr w:type="gramStart"/>
      <w:r>
        <w:rPr>
          <w:rFonts w:ascii="Arial" w:hAnsi="Arial" w:cs="Arial"/>
          <w:sz w:val="20"/>
          <w:szCs w:val="20"/>
        </w:rPr>
        <w:t>at:_</w:t>
      </w:r>
      <w:proofErr w:type="gramEnd"/>
      <w:r>
        <w:rPr>
          <w:rFonts w:ascii="Arial" w:hAnsi="Arial" w:cs="Arial"/>
          <w:sz w:val="20"/>
          <w:szCs w:val="20"/>
        </w:rPr>
        <w:t>______</w:t>
      </w:r>
      <w:r>
        <w:rPr>
          <w:rFonts w:ascii="Arial" w:hAnsi="Arial" w:cs="Arial"/>
          <w:b/>
        </w:rPr>
        <w:t xml:space="preserve">  </w:t>
      </w:r>
      <w:r w:rsidR="00C25786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ental Status </w:t>
      </w:r>
      <w:r w:rsidR="00CE37E8">
        <w:rPr>
          <w:rFonts w:ascii="Arial" w:hAnsi="Arial" w:cs="Arial"/>
          <w:sz w:val="20"/>
          <w:szCs w:val="20"/>
        </w:rPr>
        <w:t>Changes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Hypox</w:t>
      </w:r>
      <w:r>
        <w:rPr>
          <w:rFonts w:ascii="Arial" w:hAnsi="Arial" w:cs="Arial"/>
          <w:sz w:val="20"/>
          <w:szCs w:val="20"/>
        </w:rPr>
        <w:t>emia refractory to CPAP</w:t>
      </w:r>
      <w:r w:rsidR="00C25786">
        <w:rPr>
          <w:rFonts w:ascii="Arial" w:hAnsi="Arial" w:cs="Arial"/>
          <w:sz w:val="20"/>
          <w:szCs w:val="20"/>
        </w:rPr>
        <w:t>: SpO2 &lt; _____%</w:t>
      </w:r>
      <w:r w:rsidR="00C90205">
        <w:rPr>
          <w:rFonts w:ascii="Arial" w:hAnsi="Arial" w:cs="Arial"/>
          <w:b/>
        </w:rPr>
        <w:t xml:space="preserve"> </w:t>
      </w:r>
    </w:p>
    <w:p w14:paraId="21D96FDF" w14:textId="77777777" w:rsidR="00EE2C6A" w:rsidRPr="00EE2C6A" w:rsidRDefault="00EE2C6A" w:rsidP="002169BA">
      <w:pPr>
        <w:rPr>
          <w:rFonts w:ascii="Arial" w:hAnsi="Arial" w:cs="Arial"/>
          <w:sz w:val="8"/>
          <w:szCs w:val="8"/>
        </w:rPr>
      </w:pPr>
    </w:p>
    <w:p w14:paraId="2DA587D1" w14:textId="77777777" w:rsidR="002169BA" w:rsidRPr="00C25786" w:rsidRDefault="002169BA" w:rsidP="002169BA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Ventilation</w:t>
      </w:r>
      <w:r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failure refractory to NIV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BC708E" w:rsidRPr="00BC708E">
        <w:rPr>
          <w:rFonts w:ascii="Arial" w:hAnsi="Arial" w:cs="Arial"/>
          <w:sz w:val="20"/>
          <w:szCs w:val="20"/>
        </w:rPr>
        <w:t>Loss of</w:t>
      </w:r>
      <w:r w:rsidR="00BC708E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Airway Protection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25786">
        <w:rPr>
          <w:rFonts w:ascii="Arial" w:hAnsi="Arial" w:cs="Arial"/>
          <w:sz w:val="20"/>
          <w:szCs w:val="20"/>
        </w:rPr>
        <w:t>Other: __</w:t>
      </w:r>
      <w:r w:rsidR="00BC708E">
        <w:rPr>
          <w:rFonts w:ascii="Arial" w:hAnsi="Arial" w:cs="Arial"/>
          <w:sz w:val="20"/>
          <w:szCs w:val="20"/>
        </w:rPr>
        <w:t>__________________________</w:t>
      </w:r>
    </w:p>
    <w:p w14:paraId="4258338B" w14:textId="77777777" w:rsidR="00232643" w:rsidRPr="00C813AF" w:rsidRDefault="009E3BEF" w:rsidP="002169BA">
      <w:pPr>
        <w:rPr>
          <w:rFonts w:ascii="Arial" w:hAnsi="Arial" w:cs="Arial"/>
        </w:rPr>
      </w:pPr>
      <w:r w:rsidRPr="00C813AF">
        <w:rPr>
          <w:rFonts w:ascii="Arial" w:hAnsi="Arial" w:cs="Arial"/>
        </w:rPr>
        <w:t>____________________________________________________________</w:t>
      </w:r>
      <w:r w:rsidR="00C813AF">
        <w:rPr>
          <w:rFonts w:ascii="Arial" w:hAnsi="Arial" w:cs="Arial"/>
        </w:rPr>
        <w:t>__________________</w:t>
      </w:r>
    </w:p>
    <w:p w14:paraId="4CBE346F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37EE7777" w14:textId="69E5FE72" w:rsidR="00090C92" w:rsidRDefault="005151BA" w:rsidP="000A221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C47863A" wp14:editId="24624B0D">
                <wp:simplePos x="0" y="0"/>
                <wp:positionH relativeFrom="column">
                  <wp:posOffset>-123825</wp:posOffset>
                </wp:positionH>
                <wp:positionV relativeFrom="paragraph">
                  <wp:posOffset>8255</wp:posOffset>
                </wp:positionV>
                <wp:extent cx="6813550" cy="511175"/>
                <wp:effectExtent l="9525" t="17780" r="15875" b="13970"/>
                <wp:wrapNone/>
                <wp:docPr id="1061191835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511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71673C" id="Rectangle 50" o:spid="_x0000_s1026" style="position:absolute;margin-left:-9.75pt;margin-top:.65pt;width:536.5pt;height: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" filled="f" strokeweight="1.5pt"/>
            </w:pict>
          </mc:Fallback>
        </mc:AlternateContent>
      </w:r>
      <w:r w:rsidR="00090C92" w:rsidRPr="002F6C1F">
        <w:rPr>
          <w:rFonts w:ascii="Arial" w:hAnsi="Arial" w:cs="Arial"/>
          <w:b/>
          <w:sz w:val="20"/>
          <w:szCs w:val="20"/>
          <w:u w:val="single"/>
        </w:rPr>
        <w:t>Backup</w:t>
      </w:r>
      <w:r w:rsidR="00090C92">
        <w:rPr>
          <w:rFonts w:ascii="Arial" w:hAnsi="Arial" w:cs="Arial"/>
          <w:sz w:val="20"/>
          <w:szCs w:val="20"/>
        </w:rPr>
        <w:t>?</w:t>
      </w:r>
      <w:r w:rsidR="00232643" w:rsidRPr="00232643">
        <w:rPr>
          <w:rFonts w:ascii="Arial" w:hAnsi="Arial" w:cs="Arial"/>
          <w:sz w:val="16"/>
          <w:szCs w:val="16"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Advanced Airway Provider:  </w:t>
      </w:r>
      <w:r w:rsidR="00C90205" w:rsidRPr="00C90205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C90205" w:rsidRPr="00C90205">
        <w:rPr>
          <w:rFonts w:ascii="Arial" w:hAnsi="Arial" w:cs="Arial"/>
          <w:sz w:val="20"/>
          <w:szCs w:val="20"/>
        </w:rPr>
        <w:t xml:space="preserve">Attending  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A</w:t>
      </w:r>
      <w:r w:rsidR="00895D94">
        <w:rPr>
          <w:rFonts w:ascii="Arial" w:hAnsi="Arial" w:cs="Arial"/>
          <w:sz w:val="20"/>
          <w:szCs w:val="20"/>
        </w:rPr>
        <w:t xml:space="preserve">nesthesia  </w:t>
      </w:r>
      <w:r w:rsid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ENT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>Fellow</w:t>
      </w:r>
      <w:r w:rsidR="00895D94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C90205">
        <w:rPr>
          <w:rFonts w:ascii="Arial" w:hAnsi="Arial" w:cs="Arial"/>
          <w:b/>
        </w:rPr>
        <w:t></w:t>
      </w:r>
      <w:r w:rsidR="00895D94">
        <w:rPr>
          <w:rFonts w:ascii="Arial" w:hAnsi="Arial" w:cs="Arial"/>
          <w:sz w:val="20"/>
          <w:szCs w:val="20"/>
        </w:rPr>
        <w:t>Other: ____________</w:t>
      </w:r>
    </w:p>
    <w:p w14:paraId="5269F4B5" w14:textId="77777777" w:rsidR="00895D94" w:rsidRPr="00895D94" w:rsidRDefault="00895D94" w:rsidP="000A2212">
      <w:pPr>
        <w:rPr>
          <w:rFonts w:ascii="Arial" w:hAnsi="Arial" w:cs="Arial"/>
          <w:sz w:val="20"/>
          <w:szCs w:val="20"/>
        </w:rPr>
      </w:pP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Difficult Airway Cart</w:t>
      </w:r>
      <w:r>
        <w:rPr>
          <w:rFonts w:ascii="Arial" w:hAnsi="Arial" w:cs="Arial"/>
          <w:b/>
        </w:rPr>
        <w:tab/>
      </w: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ifficult Airway </w:t>
      </w:r>
      <w:r w:rsidR="00486C35">
        <w:rPr>
          <w:rFonts w:ascii="Arial" w:hAnsi="Arial" w:cs="Arial"/>
          <w:sz w:val="20"/>
          <w:szCs w:val="20"/>
        </w:rPr>
        <w:t xml:space="preserve">Emergency </w:t>
      </w:r>
      <w:r w:rsidR="00CE37E8">
        <w:rPr>
          <w:rFonts w:ascii="Arial" w:hAnsi="Arial" w:cs="Arial"/>
          <w:sz w:val="20"/>
          <w:szCs w:val="20"/>
        </w:rPr>
        <w:t>Page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F3495B">
        <w:rPr>
          <w:rFonts w:ascii="Arial" w:hAnsi="Arial" w:cs="Arial"/>
          <w:b/>
        </w:rPr>
        <w:t xml:space="preserve"> </w:t>
      </w:r>
      <w:proofErr w:type="gramStart"/>
      <w:r w:rsidRPr="00895D94">
        <w:rPr>
          <w:rFonts w:ascii="Arial" w:hAnsi="Arial" w:cs="Arial"/>
          <w:sz w:val="20"/>
          <w:szCs w:val="20"/>
        </w:rPr>
        <w:t>Other:</w:t>
      </w:r>
      <w:r>
        <w:rPr>
          <w:rFonts w:ascii="Arial" w:hAnsi="Arial" w:cs="Arial"/>
          <w:sz w:val="20"/>
          <w:szCs w:val="20"/>
        </w:rPr>
        <w:t>_</w:t>
      </w:r>
      <w:proofErr w:type="gramEnd"/>
      <w:r>
        <w:rPr>
          <w:rFonts w:ascii="Arial" w:hAnsi="Arial" w:cs="Arial"/>
          <w:sz w:val="20"/>
          <w:szCs w:val="20"/>
        </w:rPr>
        <w:t>_______________</w:t>
      </w:r>
      <w:r w:rsidR="00486C35">
        <w:rPr>
          <w:rFonts w:ascii="Arial" w:hAnsi="Arial" w:cs="Arial"/>
          <w:sz w:val="20"/>
          <w:szCs w:val="20"/>
        </w:rPr>
        <w:t>_____________________</w:t>
      </w:r>
    </w:p>
    <w:p w14:paraId="45DDB3D9" w14:textId="77777777" w:rsidR="00312D71" w:rsidRPr="006D6D58" w:rsidRDefault="00090C92" w:rsidP="000A2212">
      <w:pPr>
        <w:rPr>
          <w:rFonts w:ascii="Arial" w:hAnsi="Arial" w:cs="Arial"/>
          <w:sz w:val="20"/>
          <w:szCs w:val="20"/>
        </w:rPr>
      </w:pPr>
      <w:r w:rsidRPr="009E3BEF">
        <w:rPr>
          <w:rFonts w:ascii="Arial" w:hAnsi="Arial" w:cs="Arial"/>
          <w:sz w:val="20"/>
          <w:szCs w:val="20"/>
        </w:rPr>
        <w:t>____________________________________________________________</w:t>
      </w:r>
      <w:r w:rsidR="00F3495B">
        <w:rPr>
          <w:rFonts w:ascii="Arial" w:hAnsi="Arial" w:cs="Arial"/>
          <w:sz w:val="20"/>
          <w:szCs w:val="20"/>
        </w:rPr>
        <w:t>_________________________________</w:t>
      </w:r>
    </w:p>
    <w:p w14:paraId="65495B7B" w14:textId="77777777" w:rsidR="001C7262" w:rsidRPr="00BD442E" w:rsidRDefault="001C7262" w:rsidP="001C7262">
      <w:pPr>
        <w:spacing w:line="276" w:lineRule="auto"/>
        <w:rPr>
          <w:rFonts w:ascii="Arial" w:hAnsi="Arial" w:cs="Arial"/>
          <w:b/>
          <w:sz w:val="10"/>
          <w:szCs w:val="10"/>
        </w:rPr>
      </w:pPr>
    </w:p>
    <w:p w14:paraId="4A475ABF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2E711BCB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4443FC62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7F3619EF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598DD9F6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51077AB7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31EFA130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1C8B196A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26FB94E0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gramStart"/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</w:t>
            </w:r>
            <w:proofErr w:type="gramEnd"/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plan</w:t>
            </w:r>
          </w:p>
        </w:tc>
      </w:tr>
      <w:tr w:rsidR="00581692" w:rsidRPr="00647EEA" w14:paraId="73F6DBDF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1F5AA84A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F802B4D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05DF4AB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SOAP (e.g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D0A518F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309E105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39907E5E" w14:textId="77777777" w:rsidTr="00A6135A">
        <w:tc>
          <w:tcPr>
            <w:tcW w:w="10530" w:type="dxa"/>
            <w:shd w:val="clear" w:color="auto" w:fill="auto"/>
          </w:tcPr>
          <w:p w14:paraId="3FE7C57F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41306961" w14:textId="77777777" w:rsidTr="00A6135A">
        <w:tc>
          <w:tcPr>
            <w:tcW w:w="10530" w:type="dxa"/>
            <w:shd w:val="clear" w:color="auto" w:fill="D9D9D9"/>
          </w:tcPr>
          <w:p w14:paraId="774C9ED5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5176448B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794782C1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4770221F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33D9CA6A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372577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6FA521B7" w14:textId="144CE93A" w:rsidR="009D04C7" w:rsidRDefault="005151BA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EF5662A" wp14:editId="0215AAFA">
                <wp:extent cx="6629400" cy="957580"/>
                <wp:effectExtent l="9525" t="11430" r="9525" b="12065"/>
                <wp:docPr id="517446690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45F2B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333F02E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EF5662A" id="Text Box 37" o:spid="_x0000_s1027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">
                <v:textbox>
                  <w:txbxContent>
                    <w:p w14:paraId="7B345F2B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333F02E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D0B615E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8A31E9A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14D9D06A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031D3D84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13CD9D9D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52244D67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623380" w:rsidRPr="00BE5367" w14:paraId="00643C5D" w14:textId="77777777" w:rsidTr="00BE5367">
        <w:tc>
          <w:tcPr>
            <w:tcW w:w="1638" w:type="dxa"/>
            <w:shd w:val="clear" w:color="auto" w:fill="auto"/>
          </w:tcPr>
          <w:p w14:paraId="55BA5031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67A3579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89C6F17" w14:textId="77777777" w:rsidTr="00BE5367">
        <w:tc>
          <w:tcPr>
            <w:tcW w:w="1638" w:type="dxa"/>
            <w:shd w:val="clear" w:color="auto" w:fill="auto"/>
          </w:tcPr>
          <w:p w14:paraId="206C5C9B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78296F36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33C33D43" w14:textId="77777777" w:rsidTr="00BE5367">
        <w:tc>
          <w:tcPr>
            <w:tcW w:w="1638" w:type="dxa"/>
            <w:shd w:val="clear" w:color="auto" w:fill="auto"/>
          </w:tcPr>
          <w:p w14:paraId="545EA497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4DDD0986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389CDF8F" w14:textId="77777777" w:rsidTr="00BE5367">
        <w:tc>
          <w:tcPr>
            <w:tcW w:w="1638" w:type="dxa"/>
            <w:shd w:val="clear" w:color="auto" w:fill="auto"/>
          </w:tcPr>
          <w:p w14:paraId="6411F62D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201DF71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461B451" w14:textId="77777777" w:rsidTr="00BE5367">
        <w:tc>
          <w:tcPr>
            <w:tcW w:w="1638" w:type="dxa"/>
            <w:shd w:val="clear" w:color="auto" w:fill="auto"/>
          </w:tcPr>
          <w:p w14:paraId="75393F3F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303C4CF9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081A4A6D" w14:textId="77777777" w:rsidTr="00BE5367">
        <w:tc>
          <w:tcPr>
            <w:tcW w:w="1638" w:type="dxa"/>
            <w:shd w:val="clear" w:color="auto" w:fill="auto"/>
          </w:tcPr>
          <w:p w14:paraId="034F4253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12B014C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3A5F530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40BC181E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 w:rsidR="00B87F6A"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0AF5FD1C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19FBD638" w14:textId="474FBE3C" w:rsidR="009D04C7" w:rsidRPr="00B07D61" w:rsidRDefault="005151BA" w:rsidP="009D04C7">
      <w:pPr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205DF6A6" wp14:editId="349B5D1C">
                <wp:extent cx="6629400" cy="741045"/>
                <wp:effectExtent l="9525" t="12700" r="9525" b="17780"/>
                <wp:docPr id="30974580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1C830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D29D90A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79783B48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48733AB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21D5DA0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2418F24A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05DF6A6" id="Text Box 46" o:spid="_x0000_s1028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AQuMGg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" strokeweight="1.5pt">
                <v:textbox>
                  <w:txbxContent>
                    <w:p w14:paraId="68C1C830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D29D90A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79783B48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48733AB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21D5DA0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2418F24A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3FFEEE" w14:textId="77777777" w:rsidR="001B2939" w:rsidRDefault="001B2939">
      <w:r>
        <w:separator/>
      </w:r>
    </w:p>
  </w:endnote>
  <w:endnote w:type="continuationSeparator" w:id="0">
    <w:p w14:paraId="164518EB" w14:textId="77777777" w:rsidR="001B2939" w:rsidRDefault="001B29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4F2ABA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7626EFB8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EC750FE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4F7AF085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FDF02B" w14:textId="77777777" w:rsidR="001B2939" w:rsidRDefault="001B2939">
      <w:r>
        <w:separator/>
      </w:r>
    </w:p>
  </w:footnote>
  <w:footnote w:type="continuationSeparator" w:id="0">
    <w:p w14:paraId="05116661" w14:textId="77777777" w:rsidR="001B2939" w:rsidRDefault="001B29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AF3966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93A0693" w14:textId="77777777" w:rsidR="00E240A8" w:rsidRPr="00DF02E5" w:rsidRDefault="00E240A8" w:rsidP="00EB0CF0">
    <w:pPr>
      <w:ind w:right="480"/>
      <w:rPr>
        <w:rFonts w:ascii="Arial" w:hAnsi="Arial" w:cs="Arial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6059255">
    <w:abstractNumId w:val="1"/>
  </w:num>
  <w:num w:numId="2" w16cid:durableId="6341410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0NDK2NLM0NTdW0lEKTi0uzszPAykwrgUAH5TkjiwAAAA="/>
  </w:docVars>
  <w:rsids>
    <w:rsidRoot w:val="00EB0CF0"/>
    <w:rsid w:val="00006E10"/>
    <w:rsid w:val="00027605"/>
    <w:rsid w:val="00027B66"/>
    <w:rsid w:val="000335E0"/>
    <w:rsid w:val="00035530"/>
    <w:rsid w:val="00051BF8"/>
    <w:rsid w:val="0006048A"/>
    <w:rsid w:val="0006051B"/>
    <w:rsid w:val="00062FB0"/>
    <w:rsid w:val="00063320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7F90"/>
    <w:rsid w:val="00157729"/>
    <w:rsid w:val="0016240F"/>
    <w:rsid w:val="00172935"/>
    <w:rsid w:val="00184A50"/>
    <w:rsid w:val="001A00E0"/>
    <w:rsid w:val="001A500D"/>
    <w:rsid w:val="001A5EA7"/>
    <w:rsid w:val="001B2939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5BAB"/>
    <w:rsid w:val="002B7201"/>
    <w:rsid w:val="002C557D"/>
    <w:rsid w:val="002C5727"/>
    <w:rsid w:val="002E0E5A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A268E"/>
    <w:rsid w:val="003A6E84"/>
    <w:rsid w:val="003A7D91"/>
    <w:rsid w:val="003B6DF0"/>
    <w:rsid w:val="003B79D6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C542A"/>
    <w:rsid w:val="004D2573"/>
    <w:rsid w:val="004D69DB"/>
    <w:rsid w:val="004E1CCC"/>
    <w:rsid w:val="005151BA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2005B"/>
    <w:rsid w:val="00623380"/>
    <w:rsid w:val="00626B86"/>
    <w:rsid w:val="00626D01"/>
    <w:rsid w:val="00647EEA"/>
    <w:rsid w:val="006501C8"/>
    <w:rsid w:val="00657CB3"/>
    <w:rsid w:val="00666A2E"/>
    <w:rsid w:val="00684DA1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703F"/>
    <w:rsid w:val="007C39C9"/>
    <w:rsid w:val="007C3E2E"/>
    <w:rsid w:val="007F2940"/>
    <w:rsid w:val="007F2A00"/>
    <w:rsid w:val="007F7A32"/>
    <w:rsid w:val="00801FBD"/>
    <w:rsid w:val="00810C28"/>
    <w:rsid w:val="00833C24"/>
    <w:rsid w:val="008347E2"/>
    <w:rsid w:val="00857D2E"/>
    <w:rsid w:val="0087583D"/>
    <w:rsid w:val="00876B97"/>
    <w:rsid w:val="00893B1C"/>
    <w:rsid w:val="00895D94"/>
    <w:rsid w:val="008A7108"/>
    <w:rsid w:val="008B7730"/>
    <w:rsid w:val="008C5622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5009"/>
    <w:rsid w:val="00906B13"/>
    <w:rsid w:val="0091134B"/>
    <w:rsid w:val="00930783"/>
    <w:rsid w:val="00937974"/>
    <w:rsid w:val="009401D0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1164"/>
    <w:rsid w:val="009E3BEF"/>
    <w:rsid w:val="009F4D98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D7957"/>
    <w:rsid w:val="00AE32F0"/>
    <w:rsid w:val="00AF176C"/>
    <w:rsid w:val="00B07D61"/>
    <w:rsid w:val="00B07F30"/>
    <w:rsid w:val="00B118CF"/>
    <w:rsid w:val="00B1415F"/>
    <w:rsid w:val="00B16B69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5103"/>
    <w:rsid w:val="00C061EA"/>
    <w:rsid w:val="00C069B7"/>
    <w:rsid w:val="00C215D4"/>
    <w:rsid w:val="00C227AC"/>
    <w:rsid w:val="00C25786"/>
    <w:rsid w:val="00C27FE3"/>
    <w:rsid w:val="00C4606B"/>
    <w:rsid w:val="00C5496F"/>
    <w:rsid w:val="00C64901"/>
    <w:rsid w:val="00C65C30"/>
    <w:rsid w:val="00C813AF"/>
    <w:rsid w:val="00C869CA"/>
    <w:rsid w:val="00C90205"/>
    <w:rsid w:val="00CA4D60"/>
    <w:rsid w:val="00CB6C81"/>
    <w:rsid w:val="00CD51C1"/>
    <w:rsid w:val="00CE35A2"/>
    <w:rsid w:val="00CE37E8"/>
    <w:rsid w:val="00D06042"/>
    <w:rsid w:val="00D1294E"/>
    <w:rsid w:val="00D3072D"/>
    <w:rsid w:val="00D526F7"/>
    <w:rsid w:val="00D74258"/>
    <w:rsid w:val="00D762CF"/>
    <w:rsid w:val="00D77710"/>
    <w:rsid w:val="00D7777F"/>
    <w:rsid w:val="00D85C47"/>
    <w:rsid w:val="00D97F79"/>
    <w:rsid w:val="00DA205C"/>
    <w:rsid w:val="00DB51B8"/>
    <w:rsid w:val="00DC3D05"/>
    <w:rsid w:val="00DC4F10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54EA7"/>
    <w:rsid w:val="00E77F32"/>
    <w:rsid w:val="00E844D1"/>
    <w:rsid w:val="00E85C68"/>
    <w:rsid w:val="00E9544B"/>
    <w:rsid w:val="00EB0CF0"/>
    <w:rsid w:val="00EB4718"/>
    <w:rsid w:val="00EC44CB"/>
    <w:rsid w:val="00EC46F8"/>
    <w:rsid w:val="00ED61AD"/>
    <w:rsid w:val="00EE2046"/>
    <w:rsid w:val="00EE2C6A"/>
    <w:rsid w:val="00EE2EA8"/>
    <w:rsid w:val="00EE2FB1"/>
    <w:rsid w:val="00EE6E86"/>
    <w:rsid w:val="00EF718A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B24BC"/>
    <w:rsid w:val="00FB29FF"/>
    <w:rsid w:val="00FC34F4"/>
    <w:rsid w:val="00FC3865"/>
    <w:rsid w:val="00FC5396"/>
    <w:rsid w:val="00FD57FB"/>
    <w:rsid w:val="00FD6F19"/>
    <w:rsid w:val="00FE0E81"/>
    <w:rsid w:val="00FF5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AB9965"/>
  <w15:chartTrackingRefBased/>
  <w15:docId w15:val="{70FE8F6C-215F-46CA-AFCF-66F546792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E1164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686C4-D71F-43E9-B999-98CA7B508211}"/>
      </w:docPartPr>
      <w:docPartBody>
        <w:p w:rsidR="00006F15" w:rsidRDefault="009E7EAB">
          <w:r w:rsidRPr="009531E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7EAB"/>
    <w:rsid w:val="00006F15"/>
    <w:rsid w:val="00492BC4"/>
    <w:rsid w:val="008030D6"/>
    <w:rsid w:val="00973685"/>
    <w:rsid w:val="009E7EAB"/>
    <w:rsid w:val="00B13835"/>
    <w:rsid w:val="00B36062"/>
    <w:rsid w:val="00EE6E86"/>
    <w:rsid w:val="00FF5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13835"/>
    <w:rPr>
      <w:color w:val="666666"/>
    </w:rPr>
  </w:style>
  <w:style w:type="paragraph" w:customStyle="1" w:styleId="50E4D9DA85EE4559B740FB7D7318723B">
    <w:name w:val="50E4D9DA85EE4559B740FB7D7318723B"/>
    <w:rsid w:val="00B1383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81780-350A-4FAF-AE3C-8134187A7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54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Conrad Krawiec</cp:lastModifiedBy>
  <cp:revision>5</cp:revision>
  <cp:lastPrinted>2018-01-30T14:35:00Z</cp:lastPrinted>
  <dcterms:created xsi:type="dcterms:W3CDTF">2024-10-09T12:55:00Z</dcterms:created>
  <dcterms:modified xsi:type="dcterms:W3CDTF">2024-10-09T13:03:00Z</dcterms:modified>
</cp:coreProperties>
</file>